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66dcdd9fbbe613d3b77b174328b2cd6d5f972c"/>
    <w:p>
      <w:pPr>
        <w:pStyle w:val="Heading2"/>
      </w:pPr>
      <w:r>
        <w:t xml:space="preserve">Lesson 14: Write and Solve Equations with Unknow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ork with equations with unknown numbers.</w:t>
      </w:r>
    </w:p>
    <w:bookmarkStart w:id="21" w:name="warm-up-number-talk-fives"/>
    <w:p>
      <w:pPr>
        <w:pStyle w:val="Heading3"/>
      </w:pPr>
      <w:r>
        <w:t xml:space="preserve">Warm-up: Number Talk: Five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1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5</m:t>
        </m:r>
      </m:oMath>
    </w:p>
    <w:bookmarkEnd w:id="21"/>
    <w:bookmarkStart w:id="25" w:name="card-sort-unknown-numbers"/>
    <w:p>
      <w:pPr>
        <w:pStyle w:val="Heading3"/>
      </w:pPr>
      <w:r>
        <w:t xml:space="preserve">14.1: Card Sort: Unknown Numbers</w:t>
      </w:r>
    </w:p>
    <w:p>
      <w:pPr>
        <w:pStyle w:val="FirstParagraph"/>
      </w:pPr>
      <w:r>
        <w:t xml:space="preserve">Your teacher will give you a set of cards. Match each equation with a situation or diagram.</w:t>
      </w:r>
    </w:p>
    <w:p>
      <w:pPr>
        <w:pStyle w:val="BodyText"/>
      </w:pPr>
      <w:r>
        <w:drawing>
          <wp:inline>
            <wp:extent cx="5943600" cy="799684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19755.56961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96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8" w:name="write-equations-with-an-unknown-number"/>
    <w:p>
      <w:pPr>
        <w:pStyle w:val="Heading3"/>
      </w:pPr>
      <w:r>
        <w:t xml:space="preserve">14.2: Write Equations with an Unknown Number</w:t>
      </w:r>
    </w:p>
    <w:p>
      <w:pPr>
        <w:numPr>
          <w:ilvl w:val="0"/>
          <w:numId w:val="1003"/>
        </w:numPr>
        <w:pStyle w:val="Compact"/>
      </w:pPr>
      <w:r>
        <w:t xml:space="preserve">Write an equation to represent each diagram or situation. Use a symbol for the unknown. Be prepared to share your reasoning.</w:t>
      </w:r>
    </w:p>
    <w:p>
      <w:pPr>
        <w:numPr>
          <w:ilvl w:val="0"/>
          <w:numId w:val="1003"/>
        </w:numPr>
        <w:pStyle w:val="Compact"/>
      </w:pPr>
      <w:r>
        <w:t xml:space="preserve">Find the number that makes each equation true. Rewrite the equation with the solution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agram or sit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ation with 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ation with s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971800" cy="640091"/>
                  <wp:effectExtent b="0" l="0" r="0" t="0"/>
                  <wp:docPr descr="Diagram. 2 parts. 1 part labeled 5 and other part blank. Total length, 35.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19755.6504097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6400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Jada has some packs of sports cards. Each pack has 5 cards. If Jada has 45 cards, how many packs of cards does she hav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971800" cy="640091"/>
                  <wp:effectExtent b="0" l="0" r="0" t="0"/>
                  <wp:docPr descr="Diagram. A rectangle split into 5 parts, each labeled 2. Total length, question mark.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19755.723249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6400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971800" cy="640091"/>
                  <wp:effectExtent b="0" l="0" r="0" t="0"/>
                  <wp:docPr descr="Diagram. 2 parts. 1 part labeled 5 and other part blank. Total length, 30.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19755.8008316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6400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chool has 6 bags. Each bag has 10 basketballs in it. How many basketballs does the school hav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09:16Z</dcterms:created>
  <dcterms:modified xsi:type="dcterms:W3CDTF">2022-12-14T12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xYMsA4fqRTSZM2uWYklROv31rFTaaaxQzAKXT0nhEJPEknpYpdRSReAbrAI7Qks0h+vN0fj+6rGuu8tSSiHHw==</vt:lpwstr>
  </property>
</Properties>
</file>